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6905C6" w14:textId="77777777" w:rsidR="001212A1" w:rsidRPr="001212A1" w:rsidRDefault="001212A1" w:rsidP="001212A1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1212A1">
        <w:rPr>
          <w:b/>
          <w:bCs/>
          <w:sz w:val="32"/>
          <w:szCs w:val="32"/>
        </w:rPr>
        <w:t>STATE MORTGAGE AND INVESTMENT BANK</w:t>
      </w:r>
    </w:p>
    <w:p w14:paraId="0D0F5413" w14:textId="47C55899" w:rsidR="001212A1" w:rsidRDefault="001212A1" w:rsidP="00BB1EE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PPLICATION OF </w:t>
      </w:r>
      <w:r w:rsidR="00B67893">
        <w:rPr>
          <w:b/>
          <w:bCs/>
          <w:sz w:val="24"/>
          <w:szCs w:val="24"/>
        </w:rPr>
        <w:t xml:space="preserve">DEBT </w:t>
      </w:r>
      <w:r>
        <w:rPr>
          <w:b/>
          <w:bCs/>
          <w:sz w:val="24"/>
          <w:szCs w:val="24"/>
        </w:rPr>
        <w:t>MORATORIUM REQUEST (Relief to COVID-19 affected borrowers)</w:t>
      </w:r>
    </w:p>
    <w:p w14:paraId="201919E5" w14:textId="77777777" w:rsidR="00106FA2" w:rsidRDefault="001212A1" w:rsidP="00361183">
      <w:pPr>
        <w:spacing w:after="0" w:line="300" w:lineRule="auto"/>
        <w:jc w:val="both"/>
        <w:rPr>
          <w:rFonts w:cstheme="minorHAnsi"/>
        </w:rPr>
      </w:pPr>
      <w:r w:rsidRPr="00361183">
        <w:rPr>
          <w:rFonts w:cstheme="minorHAnsi"/>
        </w:rPr>
        <w:t xml:space="preserve"> </w:t>
      </w:r>
      <w:r w:rsidRPr="00361183">
        <w:rPr>
          <w:rFonts w:cstheme="minorHAnsi"/>
          <w:b/>
          <w:bCs/>
        </w:rPr>
        <w:t xml:space="preserve">SMIB Bank </w:t>
      </w:r>
      <w:r w:rsidRPr="00361183">
        <w:rPr>
          <w:rFonts w:cstheme="minorHAnsi"/>
        </w:rPr>
        <w:t>invite</w:t>
      </w:r>
      <w:r w:rsidR="00B11B5A">
        <w:rPr>
          <w:rFonts w:cstheme="minorHAnsi"/>
        </w:rPr>
        <w:t>s</w:t>
      </w:r>
      <w:r w:rsidRPr="00361183">
        <w:rPr>
          <w:rFonts w:cstheme="minorHAnsi"/>
        </w:rPr>
        <w:t xml:space="preserve"> </w:t>
      </w:r>
      <w:r w:rsidR="00B11B5A" w:rsidRPr="00361183">
        <w:rPr>
          <w:rFonts w:cstheme="minorHAnsi"/>
        </w:rPr>
        <w:t>all borrowers</w:t>
      </w:r>
      <w:r w:rsidRPr="00361183">
        <w:rPr>
          <w:rFonts w:cstheme="minorHAnsi"/>
        </w:rPr>
        <w:t xml:space="preserve"> who </w:t>
      </w:r>
      <w:r w:rsidR="00B11B5A">
        <w:rPr>
          <w:rFonts w:cstheme="minorHAnsi"/>
        </w:rPr>
        <w:t>are entitled for relief as per the CBSL direction.  The request should be submitted to your nearest branch of SMIB on or before 30/</w:t>
      </w:r>
      <w:r w:rsidR="00AD5665">
        <w:rPr>
          <w:rFonts w:cstheme="minorHAnsi"/>
        </w:rPr>
        <w:t>11</w:t>
      </w:r>
      <w:r w:rsidR="00B11B5A">
        <w:rPr>
          <w:rFonts w:cstheme="minorHAnsi"/>
        </w:rPr>
        <w:t>/2020.</w:t>
      </w:r>
    </w:p>
    <w:p w14:paraId="7E033A7B" w14:textId="77777777" w:rsidR="00B11B5A" w:rsidRPr="00361183" w:rsidRDefault="00B11B5A" w:rsidP="00361183">
      <w:pPr>
        <w:spacing w:after="0" w:line="300" w:lineRule="auto"/>
        <w:jc w:val="both"/>
        <w:rPr>
          <w:rFonts w:cstheme="minorHAnsi"/>
        </w:rPr>
      </w:pPr>
    </w:p>
    <w:p w14:paraId="5CE78E26" w14:textId="77777777" w:rsidR="001212A1" w:rsidRPr="00253AB9" w:rsidRDefault="00106FA2" w:rsidP="00361183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cstheme="minorHAnsi"/>
          <w:b/>
          <w:bCs/>
        </w:rPr>
      </w:pPr>
      <w:r w:rsidRPr="00253AB9">
        <w:rPr>
          <w:rFonts w:cstheme="minorHAnsi"/>
          <w:b/>
          <w:bCs/>
        </w:rPr>
        <w:t>Personal Details</w:t>
      </w:r>
    </w:p>
    <w:p w14:paraId="3A451F3F" w14:textId="18FC850E" w:rsidR="00A01A9A" w:rsidRDefault="00A01A9A" w:rsidP="00B96F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30"/>
        </w:tabs>
        <w:spacing w:after="0" w:line="300" w:lineRule="auto"/>
        <w:ind w:firstLine="720"/>
        <w:jc w:val="both"/>
        <w:rPr>
          <w:rFonts w:cstheme="minorHAnsi"/>
        </w:rPr>
      </w:pPr>
      <w:r>
        <w:rPr>
          <w:rFonts w:cstheme="minorHAnsi"/>
        </w:rPr>
        <w:t>a.</w:t>
      </w:r>
      <w:r>
        <w:rPr>
          <w:rFonts w:cstheme="minorHAnsi"/>
        </w:rPr>
        <w:tab/>
        <w:t>Name with initials</w:t>
      </w:r>
      <w:r>
        <w:rPr>
          <w:rFonts w:cstheme="minorHAnsi"/>
        </w:rPr>
        <w:tab/>
      </w:r>
      <w:r w:rsidR="001212A1" w:rsidRPr="00A01A9A">
        <w:rPr>
          <w:rFonts w:cstheme="minorHAnsi"/>
        </w:rPr>
        <w:t>:</w:t>
      </w:r>
      <w:r w:rsidR="00B96F61">
        <w:rPr>
          <w:rFonts w:cstheme="minorHAnsi"/>
        </w:rPr>
        <w:tab/>
        <w:t>………………………………………………………………………………………………….</w:t>
      </w:r>
    </w:p>
    <w:p w14:paraId="08CC8CC1" w14:textId="5A0ED137" w:rsidR="00A01A9A" w:rsidRDefault="00A01A9A" w:rsidP="00B96F61">
      <w:pPr>
        <w:tabs>
          <w:tab w:val="left" w:pos="1440"/>
          <w:tab w:val="left" w:pos="3600"/>
          <w:tab w:val="left" w:pos="4230"/>
        </w:tabs>
        <w:spacing w:after="0" w:line="300" w:lineRule="auto"/>
        <w:ind w:firstLine="720"/>
        <w:jc w:val="both"/>
        <w:rPr>
          <w:rFonts w:cstheme="minorHAnsi"/>
        </w:rPr>
      </w:pPr>
      <w:r>
        <w:rPr>
          <w:rFonts w:cstheme="minorHAnsi"/>
        </w:rPr>
        <w:t>b.</w:t>
      </w:r>
      <w:r w:rsidR="00B96F61">
        <w:rPr>
          <w:rFonts w:cstheme="minorHAnsi"/>
        </w:rPr>
        <w:t xml:space="preserve"> </w:t>
      </w:r>
      <w:r w:rsidR="00B96F61">
        <w:rPr>
          <w:rFonts w:cstheme="minorHAnsi"/>
        </w:rPr>
        <w:tab/>
      </w:r>
      <w:r w:rsidR="00106FA2" w:rsidRPr="00361183">
        <w:rPr>
          <w:rFonts w:cstheme="minorHAnsi"/>
        </w:rPr>
        <w:t>NIC Number</w:t>
      </w:r>
      <w:r w:rsidR="00B96F61">
        <w:rPr>
          <w:rFonts w:cstheme="minorHAnsi"/>
        </w:rPr>
        <w:tab/>
      </w:r>
      <w:r w:rsidR="001212A1" w:rsidRPr="00361183">
        <w:rPr>
          <w:rFonts w:cstheme="minorHAnsi"/>
        </w:rPr>
        <w:t>:</w:t>
      </w:r>
      <w:r w:rsidR="00B96F61">
        <w:rPr>
          <w:rFonts w:cstheme="minorHAnsi"/>
        </w:rPr>
        <w:tab/>
        <w:t>………………………………………………………………………………………………….</w:t>
      </w:r>
    </w:p>
    <w:p w14:paraId="2A408BED" w14:textId="0741E7D6" w:rsidR="00A01A9A" w:rsidRDefault="00A01A9A" w:rsidP="00B96F61">
      <w:pPr>
        <w:tabs>
          <w:tab w:val="left" w:pos="1440"/>
          <w:tab w:val="left" w:pos="3600"/>
          <w:tab w:val="left" w:pos="4230"/>
        </w:tabs>
        <w:spacing w:after="0" w:line="300" w:lineRule="auto"/>
        <w:ind w:firstLine="720"/>
        <w:jc w:val="both"/>
        <w:rPr>
          <w:rFonts w:cstheme="minorHAnsi"/>
        </w:rPr>
      </w:pPr>
      <w:r>
        <w:rPr>
          <w:rFonts w:cstheme="minorHAnsi"/>
        </w:rPr>
        <w:t>c.</w:t>
      </w:r>
      <w:r>
        <w:rPr>
          <w:rFonts w:cstheme="minorHAnsi"/>
        </w:rPr>
        <w:tab/>
      </w:r>
      <w:r w:rsidR="00106FA2" w:rsidRPr="00A01A9A">
        <w:rPr>
          <w:rFonts w:cstheme="minorHAnsi"/>
        </w:rPr>
        <w:t>Address</w:t>
      </w:r>
      <w:r w:rsidR="00106FA2" w:rsidRPr="00A01A9A">
        <w:rPr>
          <w:rFonts w:cstheme="minorHAnsi"/>
        </w:rPr>
        <w:tab/>
        <w:t>:</w:t>
      </w:r>
      <w:r w:rsidR="00B96F61">
        <w:rPr>
          <w:rFonts w:cstheme="minorHAnsi"/>
        </w:rPr>
        <w:tab/>
        <w:t>………………………………………………………………………………………………….</w:t>
      </w:r>
    </w:p>
    <w:p w14:paraId="0944C557" w14:textId="3D602494" w:rsidR="001212A1" w:rsidRPr="00A01A9A" w:rsidRDefault="00A01A9A" w:rsidP="00A01A9A">
      <w:pPr>
        <w:spacing w:after="0" w:line="300" w:lineRule="auto"/>
        <w:ind w:firstLine="720"/>
        <w:jc w:val="both"/>
        <w:rPr>
          <w:rFonts w:cstheme="minorHAnsi"/>
        </w:rPr>
      </w:pPr>
      <w:r>
        <w:rPr>
          <w:rFonts w:cstheme="minorHAnsi"/>
        </w:rPr>
        <w:t>d.</w:t>
      </w:r>
      <w:r>
        <w:rPr>
          <w:rFonts w:cstheme="minorHAnsi"/>
        </w:rPr>
        <w:tab/>
      </w:r>
      <w:r w:rsidR="00106FA2" w:rsidRPr="00A01A9A">
        <w:rPr>
          <w:rFonts w:cstheme="minorHAnsi"/>
        </w:rPr>
        <w:t>Contact Details</w:t>
      </w:r>
      <w:r w:rsidR="00106FA2" w:rsidRPr="00A01A9A">
        <w:rPr>
          <w:rFonts w:cstheme="minorHAnsi"/>
        </w:rPr>
        <w:tab/>
      </w:r>
      <w:r w:rsidR="00106FA2" w:rsidRPr="00A01A9A">
        <w:rPr>
          <w:rFonts w:cstheme="minorHAnsi"/>
        </w:rPr>
        <w:tab/>
        <w:t xml:space="preserve">:   </w:t>
      </w:r>
      <w:r w:rsidR="00106FA2" w:rsidRPr="00A01A9A">
        <w:rPr>
          <w:rFonts w:cstheme="minorHAnsi"/>
        </w:rPr>
        <w:tab/>
        <w:t>Tel</w:t>
      </w:r>
      <w:r w:rsidR="00106FA2" w:rsidRPr="00A01A9A">
        <w:rPr>
          <w:rFonts w:cstheme="minorHAnsi"/>
        </w:rPr>
        <w:tab/>
      </w:r>
      <w:r w:rsidR="00106FA2" w:rsidRPr="00A01A9A">
        <w:rPr>
          <w:rFonts w:cstheme="minorHAnsi"/>
        </w:rPr>
        <w:tab/>
        <w:t>-</w:t>
      </w:r>
      <w:r w:rsidR="00B96F61">
        <w:rPr>
          <w:rFonts w:cstheme="minorHAnsi"/>
        </w:rPr>
        <w:tab/>
        <w:t>………………………………………………………….</w:t>
      </w:r>
    </w:p>
    <w:p w14:paraId="2E533D99" w14:textId="01D5459D" w:rsidR="00106FA2" w:rsidRPr="00361183" w:rsidRDefault="00106FA2" w:rsidP="00361183">
      <w:pPr>
        <w:pStyle w:val="ListParagraph"/>
        <w:spacing w:after="0" w:line="300" w:lineRule="auto"/>
        <w:ind w:left="4320"/>
        <w:jc w:val="both"/>
        <w:rPr>
          <w:rFonts w:cstheme="minorHAnsi"/>
        </w:rPr>
      </w:pPr>
      <w:r w:rsidRPr="00361183">
        <w:rPr>
          <w:rFonts w:cstheme="minorHAnsi"/>
        </w:rPr>
        <w:t>E Mail</w:t>
      </w:r>
      <w:r w:rsidRPr="00361183">
        <w:rPr>
          <w:rFonts w:cstheme="minorHAnsi"/>
        </w:rPr>
        <w:tab/>
      </w:r>
      <w:r w:rsidRPr="00361183">
        <w:rPr>
          <w:rFonts w:cstheme="minorHAnsi"/>
        </w:rPr>
        <w:tab/>
        <w:t>-</w:t>
      </w:r>
      <w:r w:rsidR="00427BE1">
        <w:rPr>
          <w:rFonts w:cstheme="minorHAnsi"/>
        </w:rPr>
        <w:tab/>
        <w:t>………………………………………………………….</w:t>
      </w:r>
    </w:p>
    <w:p w14:paraId="4A6EE9C1" w14:textId="77777777" w:rsidR="00106FA2" w:rsidRPr="00253AB9" w:rsidRDefault="00E52C00" w:rsidP="00361183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cstheme="minorHAnsi"/>
          <w:b/>
          <w:bCs/>
        </w:rPr>
      </w:pPr>
      <w:r w:rsidRPr="00253AB9">
        <w:rPr>
          <w:rFonts w:cstheme="minorHAnsi"/>
          <w:b/>
          <w:bCs/>
        </w:rPr>
        <w:t>Loan Details</w:t>
      </w:r>
      <w:r w:rsidRPr="00253AB9">
        <w:rPr>
          <w:rFonts w:cstheme="minorHAnsi"/>
          <w:b/>
          <w:bCs/>
        </w:rPr>
        <w:tab/>
      </w:r>
      <w:r w:rsidR="00416DAD" w:rsidRPr="00253AB9">
        <w:rPr>
          <w:rFonts w:cstheme="minorHAnsi"/>
          <w:b/>
          <w:bCs/>
        </w:rPr>
        <w:t>(Please Tick)</w:t>
      </w:r>
      <w:r w:rsidRPr="00253AB9">
        <w:rPr>
          <w:rFonts w:cstheme="minorHAnsi"/>
          <w:b/>
          <w:bCs/>
        </w:rPr>
        <w:tab/>
      </w:r>
      <w:r w:rsidRPr="00253AB9">
        <w:rPr>
          <w:rFonts w:cstheme="minorHAnsi"/>
          <w:b/>
          <w:bCs/>
        </w:rPr>
        <w:tab/>
      </w:r>
    </w:p>
    <w:p w14:paraId="1C0A5C6B" w14:textId="44E0E818" w:rsidR="00A01A9A" w:rsidRDefault="00A01A9A" w:rsidP="00A01A9A">
      <w:pPr>
        <w:pStyle w:val="ListParagraph"/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 xml:space="preserve">a.  </w:t>
      </w:r>
      <w:r>
        <w:rPr>
          <w:rFonts w:cstheme="minorHAnsi"/>
        </w:rPr>
        <w:tab/>
      </w:r>
      <w:r w:rsidR="00E52C00" w:rsidRPr="00361183">
        <w:rPr>
          <w:rFonts w:cstheme="minorHAnsi"/>
        </w:rPr>
        <w:t>Loan Reference Number/s:</w:t>
      </w:r>
      <w:r w:rsidR="00427BE1">
        <w:rPr>
          <w:rFonts w:cstheme="minorHAnsi"/>
        </w:rPr>
        <w:tab/>
        <w:t>………………………………………………………………………………………………..</w:t>
      </w:r>
    </w:p>
    <w:p w14:paraId="54883D67" w14:textId="773D2C17" w:rsidR="00A01A9A" w:rsidRDefault="00A01A9A" w:rsidP="00A01A9A">
      <w:pPr>
        <w:pStyle w:val="ListParagraph"/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b.</w:t>
      </w:r>
      <w:r>
        <w:rPr>
          <w:rFonts w:cstheme="minorHAnsi"/>
        </w:rPr>
        <w:tab/>
      </w:r>
      <w:r w:rsidR="00E52C00" w:rsidRPr="00A01A9A">
        <w:rPr>
          <w:rFonts w:cstheme="minorHAnsi"/>
        </w:rPr>
        <w:t>Loan amount obtained</w:t>
      </w:r>
      <w:r w:rsidR="00E52C00" w:rsidRPr="00A01A9A">
        <w:rPr>
          <w:rFonts w:cstheme="minorHAnsi"/>
        </w:rPr>
        <w:tab/>
        <w:t>:</w:t>
      </w:r>
      <w:r w:rsidR="00427BE1">
        <w:rPr>
          <w:rFonts w:cstheme="minorHAnsi"/>
        </w:rPr>
        <w:tab/>
        <w:t>………………………………………………………………………………………………..</w:t>
      </w:r>
    </w:p>
    <w:p w14:paraId="09A86BAB" w14:textId="77777777" w:rsidR="00E52C00" w:rsidRPr="00A01A9A" w:rsidRDefault="00A01A9A" w:rsidP="00A01A9A">
      <w:pPr>
        <w:pStyle w:val="ListParagraph"/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c.</w:t>
      </w:r>
      <w:r>
        <w:rPr>
          <w:rFonts w:cstheme="minorHAnsi"/>
        </w:rPr>
        <w:tab/>
      </w:r>
      <w:r w:rsidR="00824EA3" w:rsidRPr="00361183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4DA688" wp14:editId="58A9399B">
                <wp:simplePos x="0" y="0"/>
                <wp:positionH relativeFrom="column">
                  <wp:posOffset>4667249</wp:posOffset>
                </wp:positionH>
                <wp:positionV relativeFrom="paragraph">
                  <wp:posOffset>10794</wp:posOffset>
                </wp:positionV>
                <wp:extent cx="695325" cy="25717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6FF35F" w14:textId="77777777" w:rsidR="00824EA3" w:rsidRDefault="00824E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4DA6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7.5pt;margin-top:.85pt;width:54.75pt;height:2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" fillcolor="white [3201]" strokeweight=".5pt">
                <v:textbox>
                  <w:txbxContent>
                    <w:p w14:paraId="736FF35F" w14:textId="77777777" w:rsidR="00824EA3" w:rsidRDefault="00824EA3"/>
                  </w:txbxContent>
                </v:textbox>
              </v:shape>
            </w:pict>
          </mc:Fallback>
        </mc:AlternateContent>
      </w:r>
      <w:r w:rsidR="00E52C00" w:rsidRPr="00A01A9A">
        <w:rPr>
          <w:rFonts w:cstheme="minorHAnsi"/>
        </w:rPr>
        <w:t>Type of Loan</w:t>
      </w:r>
      <w:r w:rsidR="00E52C00" w:rsidRPr="00A01A9A">
        <w:rPr>
          <w:rFonts w:cstheme="minorHAnsi"/>
        </w:rPr>
        <w:tab/>
      </w:r>
      <w:r w:rsidR="00E52C00" w:rsidRPr="00A01A9A">
        <w:rPr>
          <w:rFonts w:cstheme="minorHAnsi"/>
        </w:rPr>
        <w:tab/>
        <w:t>:</w:t>
      </w:r>
      <w:r w:rsidR="00E52C00" w:rsidRPr="00A01A9A">
        <w:rPr>
          <w:rFonts w:cstheme="minorHAnsi"/>
        </w:rPr>
        <w:tab/>
        <w:t>Mortgage</w:t>
      </w:r>
      <w:r w:rsidR="005F7E55">
        <w:rPr>
          <w:rFonts w:cstheme="minorHAnsi"/>
        </w:rPr>
        <w:t xml:space="preserve"> Loan</w:t>
      </w:r>
      <w:r w:rsidR="00824EA3" w:rsidRPr="00A01A9A">
        <w:rPr>
          <w:rFonts w:cstheme="minorHAnsi"/>
        </w:rPr>
        <w:tab/>
      </w:r>
      <w:r w:rsidR="00824EA3" w:rsidRPr="00A01A9A">
        <w:rPr>
          <w:rFonts w:cstheme="minorHAnsi"/>
        </w:rPr>
        <w:tab/>
      </w:r>
    </w:p>
    <w:p w14:paraId="1D372B08" w14:textId="77777777" w:rsidR="00D2283C" w:rsidRPr="00A01A9A" w:rsidRDefault="00824EA3" w:rsidP="00573F6F">
      <w:pPr>
        <w:spacing w:after="0" w:line="300" w:lineRule="auto"/>
        <w:ind w:left="3960" w:firstLine="360"/>
        <w:jc w:val="both"/>
        <w:rPr>
          <w:rFonts w:cstheme="minorHAnsi"/>
        </w:rPr>
      </w:pPr>
      <w:r w:rsidRPr="00361183">
        <w:rPr>
          <w:rFonts w:cstheme="minorHAnsi"/>
          <w:noProof/>
          <w:lang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3BF2DD" wp14:editId="6F13DD73">
                <wp:simplePos x="0" y="0"/>
                <wp:positionH relativeFrom="column">
                  <wp:posOffset>4667250</wp:posOffset>
                </wp:positionH>
                <wp:positionV relativeFrom="paragraph">
                  <wp:posOffset>6984</wp:posOffset>
                </wp:positionV>
                <wp:extent cx="695325" cy="2381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DD6544" w14:textId="77777777" w:rsidR="00824EA3" w:rsidRDefault="00824E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BF2DD" id="Text Box 2" o:spid="_x0000_s1027" type="#_x0000_t202" style="position:absolute;left:0;text-align:left;margin-left:367.5pt;margin-top:.55pt;width:54.7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" fillcolor="white [3201]" strokeweight=".5pt">
                <v:textbox>
                  <w:txbxContent>
                    <w:p w14:paraId="13DD6544" w14:textId="77777777" w:rsidR="00824EA3" w:rsidRDefault="00824EA3"/>
                  </w:txbxContent>
                </v:textbox>
              </v:shape>
            </w:pict>
          </mc:Fallback>
        </mc:AlternateContent>
      </w:r>
      <w:r w:rsidR="005F7E55">
        <w:rPr>
          <w:rFonts w:cstheme="minorHAnsi"/>
        </w:rPr>
        <w:t>Personal Loan</w:t>
      </w:r>
    </w:p>
    <w:p w14:paraId="687A9650" w14:textId="77777777" w:rsidR="00D2283C" w:rsidRDefault="005F7E55" w:rsidP="003611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eastAsia="Times New Roman" w:cstheme="minorHAnsi"/>
          <w:noProof/>
          <w:color w:val="333333"/>
          <w:lang w:bidi="si-LK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EA425A" wp14:editId="6823856D">
                <wp:simplePos x="0" y="0"/>
                <wp:positionH relativeFrom="margin">
                  <wp:posOffset>4669155</wp:posOffset>
                </wp:positionH>
                <wp:positionV relativeFrom="paragraph">
                  <wp:posOffset>34290</wp:posOffset>
                </wp:positionV>
                <wp:extent cx="695325" cy="190500"/>
                <wp:effectExtent l="0" t="0" r="28575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7356EC" w14:textId="77777777" w:rsidR="005F7E55" w:rsidRDefault="005F7E55" w:rsidP="005F7E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A425A" id="Text Box 27" o:spid="_x0000_s1028" type="#_x0000_t202" style="position:absolute;left:0;text-align:left;margin-left:367.65pt;margin-top:2.7pt;width:54.75pt;height:1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" fillcolor="window" strokeweight=".5pt">
                <v:textbox>
                  <w:txbxContent>
                    <w:p w14:paraId="427356EC" w14:textId="77777777" w:rsidR="005F7E55" w:rsidRDefault="005F7E55" w:rsidP="005F7E55"/>
                  </w:txbxContent>
                </v:textbox>
                <w10:wrap anchorx="margin"/>
              </v:shape>
            </w:pict>
          </mc:Fallback>
        </mc:AlternateContent>
      </w:r>
      <w:r w:rsidR="008C651C" w:rsidRPr="00361183"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Saubagya COVID-19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1AC81C1D" w14:textId="6CE67264" w:rsidR="005F7E55" w:rsidRPr="00361183" w:rsidRDefault="005F7E55" w:rsidP="003611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Renaissance facility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09EB3458" w14:textId="77777777" w:rsidR="001869D1" w:rsidRPr="00253AB9" w:rsidRDefault="00271D68" w:rsidP="001869D1">
      <w:pPr>
        <w:pStyle w:val="ListParagraph"/>
        <w:numPr>
          <w:ilvl w:val="0"/>
          <w:numId w:val="2"/>
        </w:numPr>
        <w:shd w:val="clear" w:color="auto" w:fill="FFFFFF"/>
        <w:spacing w:after="0" w:line="300" w:lineRule="auto"/>
        <w:jc w:val="both"/>
        <w:rPr>
          <w:rFonts w:eastAsia="Times New Roman" w:cstheme="minorHAnsi"/>
          <w:b/>
          <w:bCs/>
          <w:color w:val="333333"/>
        </w:rPr>
      </w:pPr>
      <w:r w:rsidRPr="00253AB9">
        <w:rPr>
          <w:rFonts w:eastAsia="Times New Roman" w:cstheme="minorHAnsi"/>
          <w:b/>
          <w:bCs/>
          <w:color w:val="333333"/>
        </w:rPr>
        <w:t>Details of Business</w:t>
      </w:r>
      <w:r w:rsidR="00416DAD" w:rsidRPr="00253AB9">
        <w:rPr>
          <w:rFonts w:eastAsia="Times New Roman" w:cstheme="minorHAnsi"/>
          <w:b/>
          <w:bCs/>
          <w:color w:val="333333"/>
        </w:rPr>
        <w:tab/>
        <w:t>( Please Tick</w:t>
      </w:r>
      <w:r w:rsidR="00B5271F" w:rsidRPr="00253AB9">
        <w:rPr>
          <w:rFonts w:eastAsia="Times New Roman" w:cstheme="minorHAnsi"/>
          <w:b/>
          <w:bCs/>
          <w:color w:val="333333"/>
        </w:rPr>
        <w:t>)</w:t>
      </w:r>
    </w:p>
    <w:p w14:paraId="1F43C31A" w14:textId="3CD3A1F1" w:rsidR="001869D1" w:rsidRDefault="001869D1" w:rsidP="00F72E84">
      <w:pPr>
        <w:pStyle w:val="ListParagraph"/>
        <w:numPr>
          <w:ilvl w:val="1"/>
          <w:numId w:val="3"/>
        </w:numPr>
        <w:shd w:val="clear" w:color="auto" w:fill="FFFFFF"/>
        <w:spacing w:after="0" w:line="300" w:lineRule="auto"/>
        <w:ind w:left="1080"/>
        <w:jc w:val="both"/>
        <w:rPr>
          <w:rFonts w:eastAsia="Times New Roman" w:cstheme="minorHAnsi"/>
          <w:color w:val="333333"/>
        </w:rPr>
      </w:pPr>
      <w:r w:rsidRPr="00361183">
        <w:rPr>
          <w:rFonts w:eastAsia="Times New Roman" w:cstheme="minorHAnsi"/>
          <w:color w:val="333333"/>
        </w:rPr>
        <w:t>Adversely affected by work disruption and overseas lockdowns resulting from COVID – 19.</w:t>
      </w:r>
    </w:p>
    <w:p w14:paraId="05A07997" w14:textId="1DF862DC" w:rsidR="001869D1" w:rsidRPr="00B5271F" w:rsidRDefault="00F72E84" w:rsidP="00F72E84">
      <w:pPr>
        <w:pStyle w:val="ListParagraph"/>
        <w:numPr>
          <w:ilvl w:val="2"/>
          <w:numId w:val="3"/>
        </w:numPr>
        <w:shd w:val="clear" w:color="auto" w:fill="FFFFFF"/>
        <w:spacing w:after="0" w:line="300" w:lineRule="auto"/>
        <w:ind w:left="1800" w:hanging="90"/>
        <w:jc w:val="both"/>
        <w:rPr>
          <w:rFonts w:eastAsia="Times New Roman" w:cstheme="minorHAnsi"/>
          <w:color w:val="333333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198340" wp14:editId="39629228">
                <wp:simplePos x="0" y="0"/>
                <wp:positionH relativeFrom="column">
                  <wp:posOffset>2849880</wp:posOffset>
                </wp:positionH>
                <wp:positionV relativeFrom="paragraph">
                  <wp:posOffset>19685</wp:posOffset>
                </wp:positionV>
                <wp:extent cx="781050" cy="20002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02B865" w14:textId="77777777" w:rsidR="00416DAD" w:rsidRDefault="00416D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98340" id="Text Box 9" o:spid="_x0000_s1029" type="#_x0000_t202" style="position:absolute;left:0;text-align:left;margin-left:224.4pt;margin-top:1.55pt;width:61.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" fillcolor="white [3201]" strokeweight=".5pt">
                <v:textbox>
                  <w:txbxContent>
                    <w:p w14:paraId="2102B865" w14:textId="77777777" w:rsidR="00416DAD" w:rsidRDefault="00416DAD"/>
                  </w:txbxContent>
                </v:textbox>
              </v:shape>
            </w:pict>
          </mc:Fallback>
        </mc:AlternateContent>
      </w:r>
      <w:r w:rsidR="001869D1" w:rsidRPr="00B5271F">
        <w:rPr>
          <w:rFonts w:eastAsia="Times New Roman" w:cstheme="minorHAnsi"/>
          <w:color w:val="333333"/>
        </w:rPr>
        <w:t>Tourism</w:t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  <w:r w:rsidR="00416DAD" w:rsidRPr="00B5271F">
        <w:rPr>
          <w:rFonts w:eastAsia="Times New Roman" w:cstheme="minorHAnsi"/>
          <w:color w:val="333333"/>
        </w:rPr>
        <w:tab/>
      </w:r>
    </w:p>
    <w:p w14:paraId="786551B8" w14:textId="77777777" w:rsidR="001869D1" w:rsidRDefault="00271D68" w:rsidP="00F72E84">
      <w:pPr>
        <w:pStyle w:val="ListParagraph"/>
        <w:numPr>
          <w:ilvl w:val="2"/>
          <w:numId w:val="3"/>
        </w:numPr>
        <w:shd w:val="clear" w:color="auto" w:fill="FFFFFF"/>
        <w:spacing w:after="0" w:line="300" w:lineRule="auto"/>
        <w:ind w:left="1800" w:hanging="90"/>
        <w:jc w:val="both"/>
        <w:rPr>
          <w:rFonts w:eastAsia="Times New Roman" w:cstheme="minorHAnsi"/>
          <w:color w:val="333333"/>
        </w:rPr>
      </w:pPr>
      <w:r w:rsidRPr="00361183">
        <w:rPr>
          <w:rFonts w:eastAsia="Times New Roman" w:cstheme="minorHAnsi"/>
          <w:color w:val="333333"/>
        </w:rPr>
        <w:t xml:space="preserve">direct and indirect export-related businesses </w:t>
      </w:r>
      <w:r w:rsidR="001869D1">
        <w:rPr>
          <w:rFonts w:eastAsia="Times New Roman" w:cstheme="minorHAnsi"/>
          <w:color w:val="333333"/>
        </w:rPr>
        <w:t>(</w:t>
      </w:r>
      <w:r w:rsidR="001869D1" w:rsidRPr="00361183">
        <w:rPr>
          <w:rFonts w:eastAsia="Times New Roman" w:cstheme="minorHAnsi"/>
          <w:color w:val="333333"/>
        </w:rPr>
        <w:t>logistic suppliers</w:t>
      </w:r>
      <w:r w:rsidR="001869D1">
        <w:rPr>
          <w:rFonts w:eastAsia="Times New Roman" w:cstheme="minorHAnsi"/>
          <w:color w:val="333333"/>
        </w:rPr>
        <w:t>)</w:t>
      </w:r>
    </w:p>
    <w:tbl>
      <w:tblPr>
        <w:tblStyle w:val="TableGrid"/>
        <w:tblpPr w:leftFromText="180" w:rightFromText="180" w:vertAnchor="text" w:horzAnchor="margin" w:tblpXSpec="right" w:tblpY="156"/>
        <w:tblW w:w="0" w:type="auto"/>
        <w:tblLook w:val="04A0" w:firstRow="1" w:lastRow="0" w:firstColumn="1" w:lastColumn="0" w:noHBand="0" w:noVBand="1"/>
      </w:tblPr>
      <w:tblGrid>
        <w:gridCol w:w="2202"/>
        <w:gridCol w:w="1303"/>
        <w:gridCol w:w="2969"/>
        <w:gridCol w:w="1171"/>
      </w:tblGrid>
      <w:tr w:rsidR="00F72E84" w14:paraId="7AA36521" w14:textId="77777777" w:rsidTr="00F72E84">
        <w:tc>
          <w:tcPr>
            <w:tcW w:w="220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DC9179C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Apparel</w:t>
            </w:r>
          </w:p>
        </w:tc>
        <w:tc>
          <w:tcPr>
            <w:tcW w:w="1303" w:type="dxa"/>
          </w:tcPr>
          <w:p w14:paraId="169B743F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2969" w:type="dxa"/>
            <w:tcBorders>
              <w:top w:val="single" w:sz="4" w:space="0" w:color="FFFFFF"/>
              <w:bottom w:val="single" w:sz="4" w:space="0" w:color="FFFFFF"/>
            </w:tcBorders>
          </w:tcPr>
          <w:p w14:paraId="64C74DAE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Logistic Suppliers</w:t>
            </w:r>
          </w:p>
        </w:tc>
        <w:tc>
          <w:tcPr>
            <w:tcW w:w="1171" w:type="dxa"/>
          </w:tcPr>
          <w:p w14:paraId="4CFC0046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</w:tr>
      <w:tr w:rsidR="00F72E84" w14:paraId="05C315C8" w14:textId="77777777" w:rsidTr="00F72E84">
        <w:tc>
          <w:tcPr>
            <w:tcW w:w="220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96B8BD0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IT</w:t>
            </w:r>
          </w:p>
        </w:tc>
        <w:tc>
          <w:tcPr>
            <w:tcW w:w="1303" w:type="dxa"/>
          </w:tcPr>
          <w:p w14:paraId="5DDF88E5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2969" w:type="dxa"/>
            <w:tcBorders>
              <w:top w:val="single" w:sz="4" w:space="0" w:color="FFFFFF"/>
              <w:bottom w:val="single" w:sz="4" w:space="0" w:color="FFFFFF"/>
            </w:tcBorders>
          </w:tcPr>
          <w:p w14:paraId="6393AD54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Event Management</w:t>
            </w:r>
          </w:p>
        </w:tc>
        <w:tc>
          <w:tcPr>
            <w:tcW w:w="1171" w:type="dxa"/>
          </w:tcPr>
          <w:p w14:paraId="336D5E30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</w:tr>
      <w:tr w:rsidR="00F72E84" w14:paraId="45E8CD12" w14:textId="77777777" w:rsidTr="00F72E84">
        <w:tc>
          <w:tcPr>
            <w:tcW w:w="220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82751EE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Tea / Spices</w:t>
            </w:r>
          </w:p>
        </w:tc>
        <w:tc>
          <w:tcPr>
            <w:tcW w:w="1303" w:type="dxa"/>
          </w:tcPr>
          <w:p w14:paraId="077EDAC0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2969" w:type="dxa"/>
            <w:tcBorders>
              <w:top w:val="single" w:sz="4" w:space="0" w:color="FFFFFF"/>
              <w:bottom w:val="single" w:sz="4" w:space="0" w:color="FFFFFF"/>
            </w:tcBorders>
          </w:tcPr>
          <w:p w14:paraId="289AAF93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Any other Sector</w:t>
            </w:r>
          </w:p>
        </w:tc>
        <w:tc>
          <w:tcPr>
            <w:tcW w:w="1171" w:type="dxa"/>
          </w:tcPr>
          <w:p w14:paraId="514E5A3E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</w:tr>
      <w:tr w:rsidR="00F72E84" w14:paraId="52044CB4" w14:textId="77777777" w:rsidTr="00F72E84">
        <w:tc>
          <w:tcPr>
            <w:tcW w:w="220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F100F7F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Plantation</w:t>
            </w:r>
          </w:p>
        </w:tc>
        <w:tc>
          <w:tcPr>
            <w:tcW w:w="1303" w:type="dxa"/>
          </w:tcPr>
          <w:p w14:paraId="762F3A73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2969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CE23A47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  <w:tc>
          <w:tcPr>
            <w:tcW w:w="1171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DE269DE" w14:textId="77777777" w:rsidR="00F72E84" w:rsidRDefault="00F72E84" w:rsidP="00F72E84">
            <w:pPr>
              <w:rPr>
                <w:rFonts w:eastAsia="Times New Roman" w:cstheme="minorHAnsi"/>
                <w:color w:val="333333"/>
              </w:rPr>
            </w:pPr>
          </w:p>
        </w:tc>
      </w:tr>
    </w:tbl>
    <w:p w14:paraId="74D32A03" w14:textId="5B86F2E0" w:rsidR="00573F6F" w:rsidRDefault="00573F6F" w:rsidP="00B5271F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</w:p>
    <w:p w14:paraId="63207069" w14:textId="6E8561B4" w:rsidR="006B2767" w:rsidRDefault="006B2767" w:rsidP="00B5271F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</w:p>
    <w:p w14:paraId="0E02365F" w14:textId="05EC9748" w:rsidR="006B2767" w:rsidRDefault="006B2767" w:rsidP="00B5271F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</w:p>
    <w:p w14:paraId="6074648B" w14:textId="6C421BF5" w:rsidR="006B2767" w:rsidRDefault="006B2767" w:rsidP="00B5271F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</w:p>
    <w:p w14:paraId="3F3782AF" w14:textId="77777777" w:rsidR="006B2767" w:rsidRPr="00B5271F" w:rsidRDefault="006B2767" w:rsidP="00B5271F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</w:p>
    <w:p w14:paraId="63FF9DC3" w14:textId="5B489E16" w:rsidR="00B5271F" w:rsidRDefault="00271D68" w:rsidP="00F72E84">
      <w:pPr>
        <w:pStyle w:val="ListParagraph"/>
        <w:numPr>
          <w:ilvl w:val="1"/>
          <w:numId w:val="3"/>
        </w:numPr>
        <w:shd w:val="clear" w:color="auto" w:fill="FFFFFF"/>
        <w:spacing w:after="0" w:line="300" w:lineRule="auto"/>
        <w:ind w:left="1080"/>
        <w:jc w:val="both"/>
        <w:rPr>
          <w:rFonts w:eastAsia="Times New Roman" w:cstheme="minorHAnsi"/>
          <w:color w:val="333333"/>
        </w:rPr>
      </w:pPr>
      <w:r w:rsidRPr="00361183">
        <w:rPr>
          <w:rFonts w:eastAsia="Times New Roman" w:cstheme="minorHAnsi"/>
          <w:color w:val="333333"/>
        </w:rPr>
        <w:t xml:space="preserve">Small and Medium Enterprises (SMEs) engaged in business sectors </w:t>
      </w:r>
      <w:r w:rsidR="00B5271F">
        <w:rPr>
          <w:rFonts w:eastAsia="Times New Roman" w:cstheme="minorHAnsi"/>
          <w:color w:val="333333"/>
        </w:rPr>
        <w:t>(T</w:t>
      </w:r>
      <w:r w:rsidR="00B71A0E">
        <w:rPr>
          <w:rFonts w:eastAsia="Times New Roman" w:cstheme="minorHAnsi"/>
          <w:color w:val="333333"/>
        </w:rPr>
        <w:t>urnover below Rs. 1 bn p.a</w:t>
      </w:r>
      <w:r w:rsidR="00B5271F">
        <w:rPr>
          <w:rFonts w:eastAsia="Times New Roman" w:cstheme="minorHAnsi"/>
          <w:color w:val="333333"/>
        </w:rPr>
        <w:t>)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5125"/>
        <w:gridCol w:w="1350"/>
      </w:tblGrid>
      <w:tr w:rsidR="00681F9B" w14:paraId="74332108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F2CFB91" w14:textId="66FC48F9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 w:rsidRPr="0092676A">
              <w:rPr>
                <w:rFonts w:eastAsia="Times New Roman" w:cstheme="minorHAnsi"/>
                <w:color w:val="333333"/>
              </w:rPr>
              <w:t>Manufacturing</w:t>
            </w:r>
          </w:p>
        </w:tc>
        <w:tc>
          <w:tcPr>
            <w:tcW w:w="1350" w:type="dxa"/>
          </w:tcPr>
          <w:p w14:paraId="7BBBF1AB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  <w:tr w:rsidR="00681F9B" w14:paraId="2764DEBB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887301B" w14:textId="7C088C80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 xml:space="preserve">Non -Financial </w:t>
            </w:r>
            <w:r w:rsidRPr="0092676A">
              <w:rPr>
                <w:rFonts w:eastAsia="Times New Roman" w:cstheme="minorHAnsi"/>
                <w:color w:val="333333"/>
              </w:rPr>
              <w:t>Services</w:t>
            </w:r>
          </w:p>
        </w:tc>
        <w:tc>
          <w:tcPr>
            <w:tcW w:w="1350" w:type="dxa"/>
          </w:tcPr>
          <w:p w14:paraId="254D73EC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  <w:tr w:rsidR="00681F9B" w14:paraId="3F80E64C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3C17609" w14:textId="54349EEE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A</w:t>
            </w:r>
            <w:r w:rsidRPr="00B5271F">
              <w:rPr>
                <w:rFonts w:eastAsia="Times New Roman" w:cstheme="minorHAnsi"/>
                <w:color w:val="333333"/>
              </w:rPr>
              <w:t>griculture (including processing)</w:t>
            </w:r>
          </w:p>
        </w:tc>
        <w:tc>
          <w:tcPr>
            <w:tcW w:w="1350" w:type="dxa"/>
          </w:tcPr>
          <w:p w14:paraId="0FDA29C3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  <w:tr w:rsidR="00681F9B" w14:paraId="247352F5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F0FBDE3" w14:textId="343236B0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C</w:t>
            </w:r>
            <w:r w:rsidRPr="00B5271F">
              <w:rPr>
                <w:rFonts w:eastAsia="Times New Roman" w:cstheme="minorHAnsi"/>
                <w:color w:val="333333"/>
              </w:rPr>
              <w:t>onstruction</w:t>
            </w:r>
          </w:p>
        </w:tc>
        <w:tc>
          <w:tcPr>
            <w:tcW w:w="1350" w:type="dxa"/>
          </w:tcPr>
          <w:p w14:paraId="29F483DC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  <w:tr w:rsidR="00681F9B" w14:paraId="7340748D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7425824" w14:textId="3D5C9556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Value addition and T</w:t>
            </w:r>
            <w:r w:rsidRPr="00B5271F">
              <w:rPr>
                <w:rFonts w:eastAsia="Times New Roman" w:cstheme="minorHAnsi"/>
                <w:color w:val="333333"/>
              </w:rPr>
              <w:t>rading businesses</w:t>
            </w:r>
          </w:p>
        </w:tc>
        <w:tc>
          <w:tcPr>
            <w:tcW w:w="1350" w:type="dxa"/>
          </w:tcPr>
          <w:p w14:paraId="473C66CC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  <w:tr w:rsidR="00681F9B" w14:paraId="4E2039BD" w14:textId="77777777" w:rsidTr="00681F9B">
        <w:tc>
          <w:tcPr>
            <w:tcW w:w="51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2D88E2D" w14:textId="67250799" w:rsidR="00681F9B" w:rsidRDefault="00681F9B" w:rsidP="00681F9B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420" w:hanging="180"/>
              <w:jc w:val="both"/>
              <w:rPr>
                <w:rFonts w:eastAsia="Times New Roman" w:cstheme="minorHAnsi"/>
                <w:color w:val="333333"/>
              </w:rPr>
            </w:pPr>
            <w:r w:rsidRPr="00B5271F">
              <w:rPr>
                <w:rFonts w:eastAsia="Times New Roman" w:cstheme="minorHAnsi"/>
                <w:color w:val="333333"/>
              </w:rPr>
              <w:t>Authorized domest</w:t>
            </w:r>
            <w:r>
              <w:rPr>
                <w:rFonts w:eastAsia="Times New Roman" w:cstheme="minorHAnsi"/>
                <w:color w:val="333333"/>
              </w:rPr>
              <w:t>ic pharmaceutical suppliers</w:t>
            </w:r>
          </w:p>
        </w:tc>
        <w:tc>
          <w:tcPr>
            <w:tcW w:w="1350" w:type="dxa"/>
          </w:tcPr>
          <w:p w14:paraId="28D352E7" w14:textId="77777777" w:rsidR="00681F9B" w:rsidRDefault="00681F9B" w:rsidP="00681F9B">
            <w:pPr>
              <w:pStyle w:val="ListParagraph"/>
              <w:spacing w:line="300" w:lineRule="auto"/>
              <w:ind w:left="0"/>
              <w:jc w:val="both"/>
              <w:rPr>
                <w:rFonts w:eastAsia="Times New Roman" w:cstheme="minorHAnsi"/>
                <w:color w:val="333333"/>
              </w:rPr>
            </w:pPr>
          </w:p>
        </w:tc>
      </w:tr>
    </w:tbl>
    <w:p w14:paraId="78023EF9" w14:textId="4F9D5701" w:rsidR="00271D68" w:rsidRPr="00681F9B" w:rsidRDefault="00681F9B" w:rsidP="00681F9B">
      <w:pPr>
        <w:shd w:val="clear" w:color="auto" w:fill="FFFFFF"/>
        <w:spacing w:after="0" w:line="300" w:lineRule="auto"/>
        <w:jc w:val="both"/>
        <w:rPr>
          <w:rFonts w:eastAsia="Times New Roman" w:cstheme="minorHAnsi"/>
          <w:color w:val="333333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D216C6" wp14:editId="053DEA5D">
                <wp:simplePos x="0" y="0"/>
                <wp:positionH relativeFrom="margin">
                  <wp:posOffset>4392930</wp:posOffset>
                </wp:positionH>
                <wp:positionV relativeFrom="paragraph">
                  <wp:posOffset>137160</wp:posOffset>
                </wp:positionV>
                <wp:extent cx="857250" cy="247650"/>
                <wp:effectExtent l="0" t="0" r="19050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D9CCDC9" w14:textId="77777777" w:rsidR="00573F6F" w:rsidRDefault="00573F6F" w:rsidP="00573F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216C6" id="Text Box 25" o:spid="_x0000_s1030" type="#_x0000_t202" style="position:absolute;left:0;text-align:left;margin-left:345.9pt;margin-top:10.8pt;width:67.5pt;height:19.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" fillcolor="window" strokeweight=".5pt">
                <v:textbox>
                  <w:txbxContent>
                    <w:p w14:paraId="1D9CCDC9" w14:textId="77777777" w:rsidR="00573F6F" w:rsidRDefault="00573F6F" w:rsidP="00573F6F"/>
                  </w:txbxContent>
                </v:textbox>
                <w10:wrap anchorx="margin"/>
              </v:shape>
            </w:pict>
          </mc:Fallback>
        </mc:AlternateContent>
      </w:r>
    </w:p>
    <w:p w14:paraId="1803E113" w14:textId="08083B16" w:rsidR="001869D1" w:rsidRPr="006B2767" w:rsidRDefault="006B2767" w:rsidP="00363857">
      <w:pPr>
        <w:shd w:val="clear" w:color="auto" w:fill="FFFFFF"/>
        <w:spacing w:after="0" w:line="300" w:lineRule="auto"/>
        <w:ind w:left="1080" w:hanging="360"/>
        <w:jc w:val="both"/>
        <w:rPr>
          <w:rFonts w:eastAsia="Times New Roman" w:cstheme="minorHAnsi"/>
          <w:color w:val="333333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8615ABD" wp14:editId="53AD91FB">
                <wp:simplePos x="0" y="0"/>
                <wp:positionH relativeFrom="column">
                  <wp:posOffset>4392930</wp:posOffset>
                </wp:positionH>
                <wp:positionV relativeFrom="paragraph">
                  <wp:posOffset>139700</wp:posOffset>
                </wp:positionV>
                <wp:extent cx="857250" cy="238125"/>
                <wp:effectExtent l="0" t="0" r="19050" b="2857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02D1DBF" w14:textId="77777777" w:rsidR="00573F6F" w:rsidRDefault="00573F6F" w:rsidP="00573F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15ABD" id="Text Box 26" o:spid="_x0000_s1031" type="#_x0000_t202" style="position:absolute;left:0;text-align:left;margin-left:345.9pt;margin-top:11pt;width:67.5pt;height:1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" fillcolor="window" strokeweight=".5pt">
                <v:textbox>
                  <w:txbxContent>
                    <w:p w14:paraId="402D1DBF" w14:textId="77777777" w:rsidR="00573F6F" w:rsidRDefault="00573F6F" w:rsidP="00573F6F"/>
                  </w:txbxContent>
                </v:textbox>
              </v:shape>
            </w:pict>
          </mc:Fallback>
        </mc:AlternateContent>
      </w:r>
      <w:r w:rsidR="00573F6F">
        <w:rPr>
          <w:rFonts w:eastAsia="Times New Roman" w:cstheme="minorHAnsi"/>
          <w:color w:val="333333"/>
        </w:rPr>
        <w:t>c.</w:t>
      </w:r>
      <w:r w:rsidR="00573F6F">
        <w:rPr>
          <w:rFonts w:eastAsia="Times New Roman" w:cstheme="minorHAnsi"/>
          <w:color w:val="333333"/>
        </w:rPr>
        <w:tab/>
        <w:t>Self-employment business /Individuals</w:t>
      </w:r>
      <w:r w:rsidR="00573F6F">
        <w:rPr>
          <w:rFonts w:eastAsia="Times New Roman" w:cstheme="minorHAnsi"/>
          <w:color w:val="333333"/>
        </w:rPr>
        <w:tab/>
      </w:r>
      <w:r w:rsidR="00573F6F">
        <w:rPr>
          <w:rFonts w:eastAsia="Times New Roman" w:cstheme="minorHAnsi"/>
          <w:color w:val="333333"/>
        </w:rPr>
        <w:tab/>
      </w:r>
      <w:r w:rsidR="00573F6F">
        <w:rPr>
          <w:rFonts w:eastAsia="Times New Roman" w:cstheme="minorHAnsi"/>
          <w:color w:val="333333"/>
        </w:rPr>
        <w:tab/>
      </w:r>
      <w:r w:rsidR="00573F6F">
        <w:rPr>
          <w:rFonts w:eastAsia="Times New Roman" w:cstheme="minorHAnsi"/>
          <w:color w:val="333333"/>
        </w:rPr>
        <w:tab/>
      </w:r>
    </w:p>
    <w:p w14:paraId="67DE5AAF" w14:textId="3A72AD32" w:rsidR="00573F6F" w:rsidRDefault="00573F6F" w:rsidP="003638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ind w:left="1080" w:hanging="360"/>
        <w:jc w:val="both"/>
        <w:rPr>
          <w:rFonts w:cstheme="minorHAnsi"/>
        </w:rPr>
      </w:pPr>
      <w:r>
        <w:rPr>
          <w:rFonts w:cstheme="minorHAnsi"/>
        </w:rPr>
        <w:t>d.</w:t>
      </w:r>
      <w:r>
        <w:rPr>
          <w:rFonts w:cstheme="minorHAnsi"/>
        </w:rPr>
        <w:tab/>
        <w:t>Foreign currency earners (Business /Individuals)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849E209" w14:textId="44C638A1" w:rsidR="00573F6F" w:rsidRDefault="00573F6F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0377484A" w14:textId="77777777" w:rsidR="006B2767" w:rsidRDefault="006B2767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257153C7" w14:textId="7C3E4A93" w:rsidR="00573F6F" w:rsidRDefault="00B96F61" w:rsidP="00B96F61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Reason for Reque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05"/>
        <w:gridCol w:w="1350"/>
      </w:tblGrid>
      <w:tr w:rsidR="00B96F61" w14:paraId="2B2EE6C6" w14:textId="77777777" w:rsidTr="006B2767"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bottom"/>
          </w:tcPr>
          <w:p w14:paraId="551BEDB5" w14:textId="532D95FB" w:rsidR="00B96F61" w:rsidRDefault="00B96F61" w:rsidP="006B2767">
            <w:pPr>
              <w:pStyle w:val="ListParagraph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Loss of Employment</w:t>
            </w:r>
          </w:p>
        </w:tc>
        <w:tc>
          <w:tcPr>
            <w:tcW w:w="1350" w:type="dxa"/>
          </w:tcPr>
          <w:p w14:paraId="2B7B1059" w14:textId="77777777" w:rsidR="00B96F61" w:rsidRDefault="00B96F61" w:rsidP="00B96F61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ind w:left="0"/>
              <w:jc w:val="both"/>
              <w:rPr>
                <w:rFonts w:cstheme="minorHAnsi"/>
              </w:rPr>
            </w:pPr>
          </w:p>
        </w:tc>
      </w:tr>
      <w:tr w:rsidR="00B96F61" w14:paraId="3C7067B9" w14:textId="77777777" w:rsidTr="006B2767"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bottom"/>
          </w:tcPr>
          <w:p w14:paraId="4157F57F" w14:textId="5734FD5D" w:rsidR="00B96F61" w:rsidRDefault="00B96F61" w:rsidP="006B2767">
            <w:pPr>
              <w:pStyle w:val="ListParagraph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Decrease of Partial Employment Income</w:t>
            </w:r>
          </w:p>
        </w:tc>
        <w:tc>
          <w:tcPr>
            <w:tcW w:w="1350" w:type="dxa"/>
          </w:tcPr>
          <w:p w14:paraId="6671F27C" w14:textId="77777777" w:rsidR="00B96F61" w:rsidRDefault="00B96F61" w:rsidP="00B96F61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ind w:left="0"/>
              <w:jc w:val="both"/>
              <w:rPr>
                <w:rFonts w:cstheme="minorHAnsi"/>
              </w:rPr>
            </w:pPr>
          </w:p>
        </w:tc>
      </w:tr>
      <w:tr w:rsidR="00B96F61" w14:paraId="3DEF582F" w14:textId="77777777" w:rsidTr="006B2767"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3F47F488" w14:textId="5CF3E122" w:rsidR="00B96F61" w:rsidRDefault="00B96F61" w:rsidP="006B276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(Salary Cut / Incentive or other Fixed Income</w:t>
            </w:r>
            <w:r w:rsidR="0017778C">
              <w:rPr>
                <w:rFonts w:cstheme="minorHAnsi"/>
              </w:rPr>
              <w:t>)</w:t>
            </w:r>
          </w:p>
        </w:tc>
        <w:tc>
          <w:tcPr>
            <w:tcW w:w="1350" w:type="dxa"/>
            <w:tcBorders>
              <w:left w:val="single" w:sz="4" w:space="0" w:color="FFFFFF"/>
              <w:right w:val="single" w:sz="4" w:space="0" w:color="FFFFFF"/>
            </w:tcBorders>
          </w:tcPr>
          <w:p w14:paraId="467CD475" w14:textId="77777777" w:rsidR="00B96F61" w:rsidRDefault="00B96F61" w:rsidP="00B96F61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ind w:left="0"/>
              <w:jc w:val="both"/>
              <w:rPr>
                <w:rFonts w:cstheme="minorHAnsi"/>
              </w:rPr>
            </w:pPr>
          </w:p>
        </w:tc>
      </w:tr>
      <w:tr w:rsidR="00B96F61" w14:paraId="1EFFC500" w14:textId="77777777" w:rsidTr="006B2767">
        <w:trPr>
          <w:trHeight w:val="242"/>
        </w:trPr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bottom"/>
          </w:tcPr>
          <w:p w14:paraId="2216C816" w14:textId="5995A799" w:rsidR="00B96F61" w:rsidRDefault="00B96F61" w:rsidP="006B2767">
            <w:pPr>
              <w:pStyle w:val="ListParagraph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Loss of Business Income (Self Employment)</w:t>
            </w:r>
          </w:p>
        </w:tc>
        <w:tc>
          <w:tcPr>
            <w:tcW w:w="1350" w:type="dxa"/>
          </w:tcPr>
          <w:p w14:paraId="5F06B2A1" w14:textId="77777777" w:rsidR="00B96F61" w:rsidRDefault="00B96F61" w:rsidP="00B96F61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ind w:left="0"/>
              <w:jc w:val="both"/>
              <w:rPr>
                <w:rFonts w:cstheme="minorHAnsi"/>
              </w:rPr>
            </w:pPr>
          </w:p>
        </w:tc>
      </w:tr>
      <w:tr w:rsidR="00B96F61" w14:paraId="3EB54D86" w14:textId="77777777" w:rsidTr="006B2767"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bottom"/>
          </w:tcPr>
          <w:p w14:paraId="344C6DA0" w14:textId="1B4D6CDD" w:rsidR="00B96F61" w:rsidRDefault="00B96F61" w:rsidP="006B2767">
            <w:pPr>
              <w:pStyle w:val="ListParagraph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Others</w:t>
            </w:r>
            <w:r w:rsidR="006B2767">
              <w:rPr>
                <w:rFonts w:cstheme="minorHAnsi"/>
              </w:rPr>
              <w:t xml:space="preserve"> (Please Specify)</w:t>
            </w:r>
          </w:p>
        </w:tc>
        <w:tc>
          <w:tcPr>
            <w:tcW w:w="1350" w:type="dxa"/>
          </w:tcPr>
          <w:p w14:paraId="73166F36" w14:textId="77777777" w:rsidR="00B96F61" w:rsidRDefault="00B96F61" w:rsidP="00B96F61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ind w:left="0"/>
              <w:jc w:val="both"/>
              <w:rPr>
                <w:rFonts w:cstheme="minorHAnsi"/>
              </w:rPr>
            </w:pPr>
          </w:p>
        </w:tc>
      </w:tr>
      <w:tr w:rsidR="006B2767" w14:paraId="3575406B" w14:textId="77777777" w:rsidTr="006B2767">
        <w:trPr>
          <w:gridAfter w:val="1"/>
          <w:wAfter w:w="1350" w:type="dxa"/>
          <w:trHeight w:val="681"/>
        </w:trPr>
        <w:tc>
          <w:tcPr>
            <w:tcW w:w="6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vAlign w:val="bottom"/>
          </w:tcPr>
          <w:p w14:paraId="11865E81" w14:textId="77777777" w:rsidR="006B2767" w:rsidRDefault="006B2767" w:rsidP="006B276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………………………………………………………………………………………..</w:t>
            </w:r>
          </w:p>
          <w:p w14:paraId="231670FE" w14:textId="1AE9AC5E" w:rsidR="006B2767" w:rsidRDefault="006B2767" w:rsidP="006B276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rPr>
                <w:rFonts w:cstheme="minorHAnsi"/>
              </w:rPr>
            </w:pPr>
            <w:r>
              <w:rPr>
                <w:rFonts w:cstheme="minorHAnsi"/>
              </w:rPr>
              <w:t>………………………………………………………………………………………..</w:t>
            </w:r>
          </w:p>
        </w:tc>
      </w:tr>
    </w:tbl>
    <w:p w14:paraId="63BF356C" w14:textId="10FC9ACE" w:rsidR="00B96F61" w:rsidRDefault="00B96F61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4E46FDA1" w14:textId="7292C626" w:rsidR="00B96F61" w:rsidRDefault="00B96F61" w:rsidP="00B96F61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No: of Moratorium months Required</w:t>
      </w:r>
    </w:p>
    <w:tbl>
      <w:tblPr>
        <w:tblStyle w:val="TableGrid"/>
        <w:tblW w:w="9355" w:type="dxa"/>
        <w:tblInd w:w="720" w:type="dxa"/>
        <w:tblLook w:val="04A0" w:firstRow="1" w:lastRow="0" w:firstColumn="1" w:lastColumn="0" w:noHBand="0" w:noVBand="1"/>
      </w:tblPr>
      <w:tblGrid>
        <w:gridCol w:w="670"/>
        <w:gridCol w:w="585"/>
        <w:gridCol w:w="281"/>
        <w:gridCol w:w="733"/>
        <w:gridCol w:w="606"/>
        <w:gridCol w:w="265"/>
        <w:gridCol w:w="733"/>
        <w:gridCol w:w="622"/>
        <w:gridCol w:w="250"/>
        <w:gridCol w:w="733"/>
        <w:gridCol w:w="633"/>
        <w:gridCol w:w="239"/>
        <w:gridCol w:w="733"/>
        <w:gridCol w:w="633"/>
        <w:gridCol w:w="239"/>
        <w:gridCol w:w="733"/>
        <w:gridCol w:w="667"/>
      </w:tblGrid>
      <w:tr w:rsidR="006B2767" w14:paraId="64165B29" w14:textId="1AF7F402" w:rsidTr="006B2767">
        <w:tc>
          <w:tcPr>
            <w:tcW w:w="670" w:type="dxa"/>
          </w:tcPr>
          <w:p w14:paraId="4F59AB33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1</w:t>
            </w:r>
          </w:p>
          <w:p w14:paraId="556ED9B6" w14:textId="08655D86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</w:p>
        </w:tc>
        <w:tc>
          <w:tcPr>
            <w:tcW w:w="585" w:type="dxa"/>
          </w:tcPr>
          <w:p w14:paraId="18A300CC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81" w:type="dxa"/>
            <w:tcBorders>
              <w:top w:val="single" w:sz="4" w:space="0" w:color="FFFFFF"/>
              <w:bottom w:val="single" w:sz="4" w:space="0" w:color="FFFFFF"/>
            </w:tcBorders>
          </w:tcPr>
          <w:p w14:paraId="4062583E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33" w:type="dxa"/>
          </w:tcPr>
          <w:p w14:paraId="24941593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2</w:t>
            </w:r>
          </w:p>
          <w:p w14:paraId="17E01CF7" w14:textId="5F4E542A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6" w:type="dxa"/>
          </w:tcPr>
          <w:p w14:paraId="0BC3EC6D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5" w:type="dxa"/>
            <w:tcBorders>
              <w:top w:val="single" w:sz="4" w:space="0" w:color="FFFFFF"/>
              <w:bottom w:val="single" w:sz="4" w:space="0" w:color="FFFFFF"/>
            </w:tcBorders>
          </w:tcPr>
          <w:p w14:paraId="7651CA04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33" w:type="dxa"/>
          </w:tcPr>
          <w:p w14:paraId="1BFCBB4E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3</w:t>
            </w:r>
          </w:p>
          <w:p w14:paraId="3ABFF30A" w14:textId="49AA5429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2" w:type="dxa"/>
          </w:tcPr>
          <w:p w14:paraId="70DB9C93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" w:type="dxa"/>
            <w:tcBorders>
              <w:top w:val="single" w:sz="4" w:space="0" w:color="FFFFFF"/>
              <w:bottom w:val="single" w:sz="4" w:space="0" w:color="FFFFFF"/>
            </w:tcBorders>
          </w:tcPr>
          <w:p w14:paraId="34129A5B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33" w:type="dxa"/>
          </w:tcPr>
          <w:p w14:paraId="05D69439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4</w:t>
            </w:r>
          </w:p>
          <w:p w14:paraId="543D512A" w14:textId="1400FD51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33" w:type="dxa"/>
          </w:tcPr>
          <w:p w14:paraId="60F84400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9" w:type="dxa"/>
            <w:tcBorders>
              <w:top w:val="single" w:sz="4" w:space="0" w:color="FFFFFF"/>
              <w:bottom w:val="single" w:sz="4" w:space="0" w:color="FFFFFF"/>
            </w:tcBorders>
          </w:tcPr>
          <w:p w14:paraId="5E39B8CE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33" w:type="dxa"/>
          </w:tcPr>
          <w:p w14:paraId="556C13E2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5</w:t>
            </w:r>
          </w:p>
          <w:p w14:paraId="4E69EA9C" w14:textId="2E43A157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33" w:type="dxa"/>
          </w:tcPr>
          <w:p w14:paraId="48B85EB7" w14:textId="254475DA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9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59975FB" w14:textId="77777777" w:rsidR="00B96F61" w:rsidRP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733" w:type="dxa"/>
          </w:tcPr>
          <w:p w14:paraId="28E08199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B96F61">
              <w:rPr>
                <w:rFonts w:cstheme="minorHAnsi"/>
                <w:b/>
                <w:bCs/>
              </w:rPr>
              <w:t>06</w:t>
            </w:r>
          </w:p>
          <w:p w14:paraId="2F1618A0" w14:textId="47D8A4DF" w:rsidR="006B2767" w:rsidRPr="00B96F61" w:rsidRDefault="006B2767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center"/>
              <w:rPr>
                <w:rFonts w:cstheme="minorHAnsi"/>
                <w:b/>
                <w:bCs/>
              </w:rPr>
            </w:pPr>
            <w:r w:rsidRPr="006B2767">
              <w:rPr>
                <w:rFonts w:cstheme="minorHAnsi"/>
                <w:b/>
                <w:bCs/>
                <w:sz w:val="16"/>
                <w:szCs w:val="16"/>
              </w:rPr>
              <w:t>Month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67" w:type="dxa"/>
          </w:tcPr>
          <w:p w14:paraId="3558BE34" w14:textId="77777777" w:rsidR="00B96F61" w:rsidRDefault="00B96F61" w:rsidP="00B96F6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655"/>
              </w:tabs>
              <w:spacing w:line="300" w:lineRule="auto"/>
              <w:jc w:val="both"/>
              <w:rPr>
                <w:rFonts w:cstheme="minorHAnsi"/>
              </w:rPr>
            </w:pPr>
          </w:p>
        </w:tc>
      </w:tr>
    </w:tbl>
    <w:p w14:paraId="48DFCEA0" w14:textId="3DE1F1BF" w:rsidR="00EB7DA6" w:rsidRDefault="00EB7DA6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70D3208C" w14:textId="5DC2471A" w:rsidR="00B523C9" w:rsidRDefault="00EE46B7" w:rsidP="00B523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 xml:space="preserve">       6.</w:t>
      </w:r>
      <w:r>
        <w:rPr>
          <w:rFonts w:cstheme="minorHAnsi"/>
        </w:rPr>
        <w:tab/>
      </w:r>
      <w:r w:rsidR="001869D1">
        <w:rPr>
          <w:rFonts w:cstheme="minorHAnsi"/>
        </w:rPr>
        <w:t xml:space="preserve">Please accommodate the </w:t>
      </w:r>
      <w:r w:rsidR="00B523C9">
        <w:rPr>
          <w:rFonts w:cstheme="minorHAnsi"/>
        </w:rPr>
        <w:t xml:space="preserve">above </w:t>
      </w:r>
      <w:r w:rsidR="001869D1">
        <w:rPr>
          <w:rFonts w:cstheme="minorHAnsi"/>
        </w:rPr>
        <w:t xml:space="preserve">concession </w:t>
      </w:r>
      <w:r w:rsidR="00B523C9">
        <w:rPr>
          <w:rFonts w:cstheme="minorHAnsi"/>
        </w:rPr>
        <w:t xml:space="preserve">into a term loan </w:t>
      </w:r>
      <w:r w:rsidR="001869D1">
        <w:rPr>
          <w:rFonts w:cstheme="minorHAnsi"/>
        </w:rPr>
        <w:t xml:space="preserve">as per </w:t>
      </w:r>
      <w:r w:rsidR="00B523C9">
        <w:rPr>
          <w:rFonts w:cstheme="minorHAnsi"/>
        </w:rPr>
        <w:t xml:space="preserve">the </w:t>
      </w:r>
      <w:r w:rsidR="001869D1">
        <w:rPr>
          <w:rFonts w:cstheme="minorHAnsi"/>
        </w:rPr>
        <w:t xml:space="preserve">CBSL circular No: </w:t>
      </w:r>
      <w:r w:rsidR="00B523C9">
        <w:rPr>
          <w:rFonts w:cstheme="minorHAnsi"/>
        </w:rPr>
        <w:t>10 of 2020</w:t>
      </w:r>
    </w:p>
    <w:p w14:paraId="07A7D156" w14:textId="6F690AAE" w:rsidR="001869D1" w:rsidRDefault="00EE46B7" w:rsidP="00B523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 w:rsidRPr="00EE46B7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7C0AE61" wp14:editId="054C4788">
                <wp:simplePos x="0" y="0"/>
                <wp:positionH relativeFrom="margin">
                  <wp:posOffset>4488180</wp:posOffset>
                </wp:positionH>
                <wp:positionV relativeFrom="paragraph">
                  <wp:posOffset>157479</wp:posOffset>
                </wp:positionV>
                <wp:extent cx="923925" cy="2286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923925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E94F50D" w14:textId="77777777" w:rsidR="00EE46B7" w:rsidRDefault="00EE46B7" w:rsidP="00EE46B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0AE61" id="Text Box 3" o:spid="_x0000_s1032" type="#_x0000_t202" style="position:absolute;left:0;text-align:left;margin-left:353.4pt;margin-top:12.4pt;width:72.75pt;height:18pt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" fillcolor="window" strokeweight=".5pt">
                <v:textbox>
                  <w:txbxContent>
                    <w:p w14:paraId="7E94F50D" w14:textId="77777777" w:rsidR="00EE46B7" w:rsidRDefault="00EE46B7" w:rsidP="00EE46B7"/>
                  </w:txbxContent>
                </v:textbox>
                <w10:wrap anchorx="margin"/>
              </v:shape>
            </w:pict>
          </mc:Fallback>
        </mc:AlternateContent>
      </w:r>
      <w:r w:rsidR="00B523C9">
        <w:rPr>
          <w:rFonts w:cstheme="minorHAnsi"/>
        </w:rPr>
        <w:tab/>
        <w:t xml:space="preserve">Dated </w:t>
      </w:r>
      <w:r w:rsidR="007D3F69">
        <w:rPr>
          <w:rFonts w:cstheme="minorHAnsi"/>
        </w:rPr>
        <w:t>09/11/2020.</w:t>
      </w:r>
      <w:r w:rsidR="00156BB9">
        <w:rPr>
          <w:rFonts w:cstheme="minorHAnsi"/>
        </w:rPr>
        <w:tab/>
      </w:r>
      <w:r w:rsidR="00156BB9">
        <w:rPr>
          <w:rFonts w:cstheme="minorHAnsi"/>
        </w:rPr>
        <w:tab/>
      </w:r>
      <w:r w:rsidR="00156BB9">
        <w:rPr>
          <w:rFonts w:cstheme="minorHAnsi"/>
        </w:rPr>
        <w:tab/>
      </w:r>
      <w:r w:rsidR="00156BB9">
        <w:rPr>
          <w:rFonts w:cstheme="minorHAnsi"/>
        </w:rPr>
        <w:tab/>
      </w:r>
      <w:r w:rsidR="00156BB9">
        <w:rPr>
          <w:rFonts w:cstheme="minorHAnsi"/>
        </w:rPr>
        <w:tab/>
      </w:r>
      <w:r w:rsidR="00156BB9">
        <w:rPr>
          <w:rFonts w:cstheme="minorHAnsi"/>
        </w:rPr>
        <w:tab/>
        <w:t xml:space="preserve">            No of Months</w:t>
      </w:r>
    </w:p>
    <w:p w14:paraId="15885BC4" w14:textId="4B9D771B" w:rsidR="00EE46B7" w:rsidRDefault="00EE46B7" w:rsidP="00B523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 w:rsidRPr="00EE46B7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89BF639" wp14:editId="7DC615CF">
                <wp:simplePos x="0" y="0"/>
                <wp:positionH relativeFrom="margin">
                  <wp:posOffset>4488180</wp:posOffset>
                </wp:positionH>
                <wp:positionV relativeFrom="paragraph">
                  <wp:posOffset>182880</wp:posOffset>
                </wp:positionV>
                <wp:extent cx="923925" cy="2286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923925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E31E932" w14:textId="77777777" w:rsidR="00EE46B7" w:rsidRDefault="00EE46B7" w:rsidP="00EE46B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BF639" id="Text Box 4" o:spid="_x0000_s1033" type="#_x0000_t202" style="position:absolute;left:0;text-align:left;margin-left:353.4pt;margin-top:14.4pt;width:72.75pt;height:18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" fillcolor="window" strokeweight=".5pt">
                <v:textbox>
                  <w:txbxContent>
                    <w:p w14:paraId="7E31E932" w14:textId="77777777" w:rsidR="00EE46B7" w:rsidRDefault="00EE46B7" w:rsidP="00EE46B7"/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</w:rPr>
        <w:tab/>
        <w:t>Term loan period</w:t>
      </w:r>
      <w:r w:rsidR="00156BB9">
        <w:rPr>
          <w:rFonts w:cstheme="minorHAnsi"/>
        </w:rPr>
        <w:t xml:space="preserve">     - 24 Months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Term Loan period less </w:t>
      </w:r>
      <w:r w:rsidR="00916CD2">
        <w:rPr>
          <w:rFonts w:cstheme="minorHAnsi"/>
        </w:rPr>
        <w:t xml:space="preserve">/more </w:t>
      </w:r>
      <w:r>
        <w:rPr>
          <w:rFonts w:cstheme="minorHAnsi"/>
        </w:rPr>
        <w:t xml:space="preserve">than </w:t>
      </w:r>
      <w:r w:rsidR="00156BB9">
        <w:rPr>
          <w:rFonts w:cstheme="minorHAnsi"/>
        </w:rPr>
        <w:t>24 months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 w:rsidR="007231BD">
        <w:rPr>
          <w:rFonts w:cstheme="minorHAnsi"/>
        </w:rPr>
        <w:t>(Please specify)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193D7F32" w14:textId="77777777" w:rsidR="004C3E9B" w:rsidRDefault="004C3E9B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67456665" w14:textId="77777777" w:rsidR="001869D1" w:rsidRDefault="001869D1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ab/>
        <w:t>………………………………………….</w:t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  <w:t xml:space="preserve">          ……………………………………</w:t>
      </w:r>
    </w:p>
    <w:p w14:paraId="6C762A99" w14:textId="77777777" w:rsidR="001869D1" w:rsidRDefault="001869D1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ab/>
        <w:t>Signature of the Borrower/s</w:t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</w:r>
      <w:r w:rsidR="004C3E9B">
        <w:rPr>
          <w:rFonts w:cstheme="minorHAnsi"/>
        </w:rPr>
        <w:tab/>
        <w:t xml:space="preserve">           Date</w:t>
      </w:r>
    </w:p>
    <w:p w14:paraId="0C4D1DBB" w14:textId="77777777" w:rsidR="001869D1" w:rsidRDefault="001869D1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057A4303" w14:textId="62AC0B4C" w:rsidR="00767C1E" w:rsidRDefault="00B523C9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Note:</w:t>
      </w:r>
      <w:r w:rsidR="00C11F4F">
        <w:rPr>
          <w:rFonts w:cstheme="minorHAnsi"/>
        </w:rPr>
        <w:t xml:space="preserve"> Please submit true and correct information with regard to your facility obtained. If you submitted false information concession should not be allowed)</w:t>
      </w:r>
    </w:p>
    <w:p w14:paraId="71648570" w14:textId="77777777" w:rsidR="00767C1E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38601146" w14:textId="13BBB609" w:rsidR="00C11F4F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-----------------------------------------------------------------------------------------------------------------------------------------------</w:t>
      </w:r>
      <w:r w:rsidR="00427BE1">
        <w:rPr>
          <w:rFonts w:cstheme="minorHAnsi"/>
        </w:rPr>
        <w:t>----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767C1E">
        <w:rPr>
          <w:rFonts w:cstheme="minorHAnsi"/>
          <w:b/>
          <w:bCs/>
        </w:rPr>
        <w:t>(Office Use Only)</w:t>
      </w:r>
      <w:r w:rsidR="008C651C" w:rsidRPr="00767C1E">
        <w:rPr>
          <w:rFonts w:cstheme="minorHAnsi"/>
          <w:b/>
          <w:bCs/>
        </w:rPr>
        <w:tab/>
      </w:r>
      <w:r w:rsidR="008C651C" w:rsidRPr="001869D1">
        <w:rPr>
          <w:rFonts w:cstheme="minorHAnsi"/>
        </w:rPr>
        <w:tab/>
      </w:r>
    </w:p>
    <w:p w14:paraId="5883805F" w14:textId="77777777" w:rsidR="00C11F4F" w:rsidRDefault="00C11F4F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47E0A377" w14:textId="77777777" w:rsidR="00767C1E" w:rsidRDefault="001816D6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  <w:noProof/>
          <w:lang w:bidi="si-LK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ECD1CD" wp14:editId="089703D8">
                <wp:simplePos x="0" y="0"/>
                <wp:positionH relativeFrom="column">
                  <wp:posOffset>4516755</wp:posOffset>
                </wp:positionH>
                <wp:positionV relativeFrom="paragraph">
                  <wp:posOffset>17780</wp:posOffset>
                </wp:positionV>
                <wp:extent cx="942975" cy="23812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6D71F" w14:textId="77777777" w:rsidR="001816D6" w:rsidRDefault="001816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CD1CD" id="Text Box 7" o:spid="_x0000_s1034" type="#_x0000_t202" style="position:absolute;left:0;text-align:left;margin-left:355.65pt;margin-top:1.4pt;width:74.2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" fillcolor="white [3201]" strokeweight=".5pt">
                <v:textbox>
                  <w:txbxContent>
                    <w:p w14:paraId="73A6D71F" w14:textId="77777777" w:rsidR="001816D6" w:rsidRDefault="001816D6"/>
                  </w:txbxContent>
                </v:textbox>
              </v:shape>
            </w:pict>
          </mc:Fallback>
        </mc:AlternateContent>
      </w:r>
      <w:r w:rsidR="00C11F4F">
        <w:rPr>
          <w:rFonts w:cstheme="minorHAnsi"/>
        </w:rPr>
        <w:t>Status of facility</w:t>
      </w:r>
      <w:r>
        <w:rPr>
          <w:rFonts w:cstheme="minorHAnsi"/>
        </w:rPr>
        <w:t>/ies</w:t>
      </w:r>
      <w:r w:rsidR="00C11F4F">
        <w:rPr>
          <w:rFonts w:cstheme="minorHAnsi"/>
        </w:rPr>
        <w:t xml:space="preserve"> as at </w:t>
      </w:r>
      <w:r w:rsidR="007D3F69">
        <w:rPr>
          <w:rFonts w:cstheme="minorHAnsi"/>
        </w:rPr>
        <w:t>01</w:t>
      </w:r>
      <w:r w:rsidR="00C11F4F">
        <w:rPr>
          <w:rFonts w:cstheme="minorHAnsi"/>
        </w:rPr>
        <w:t>/</w:t>
      </w:r>
      <w:r w:rsidR="007D3F69">
        <w:rPr>
          <w:rFonts w:cstheme="minorHAnsi"/>
        </w:rPr>
        <w:t>10</w:t>
      </w:r>
      <w:r w:rsidR="00C11F4F">
        <w:rPr>
          <w:rFonts w:cstheme="minorHAnsi"/>
        </w:rPr>
        <w:t>/</w:t>
      </w:r>
      <w:r>
        <w:rPr>
          <w:rFonts w:cstheme="minorHAnsi"/>
        </w:rPr>
        <w:t>2020:</w:t>
      </w:r>
      <w:r w:rsidR="00C11F4F">
        <w:rPr>
          <w:rFonts w:cstheme="minorHAnsi"/>
        </w:rPr>
        <w:tab/>
        <w:t xml:space="preserve">Performing  </w:t>
      </w:r>
      <w:r>
        <w:rPr>
          <w:rFonts w:cstheme="minorHAnsi"/>
        </w:rPr>
        <w:t xml:space="preserve">    </w:t>
      </w:r>
      <w:r w:rsidR="008C651C" w:rsidRPr="001869D1">
        <w:rPr>
          <w:rFonts w:cstheme="minorHAnsi"/>
        </w:rPr>
        <w:tab/>
      </w:r>
    </w:p>
    <w:p w14:paraId="0FEBD5BD" w14:textId="04EAAA1E" w:rsidR="00767C1E" w:rsidRDefault="00821C05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 w:rsidRPr="00821C05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98625C1" wp14:editId="719E807D">
                <wp:simplePos x="0" y="0"/>
                <wp:positionH relativeFrom="margin">
                  <wp:posOffset>4516754</wp:posOffset>
                </wp:positionH>
                <wp:positionV relativeFrom="paragraph">
                  <wp:posOffset>309245</wp:posOffset>
                </wp:positionV>
                <wp:extent cx="942975" cy="2667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 flipV="1">
                          <a:off x="0" y="0"/>
                          <a:ext cx="942975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C8E364" w14:textId="77777777" w:rsidR="00821C05" w:rsidRDefault="00821C05" w:rsidP="00821C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625C1" id="Text Box 5" o:spid="_x0000_s1035" type="#_x0000_t202" style="position:absolute;left:0;text-align:left;margin-left:355.65pt;margin-top:24.35pt;width:74.25pt;height:21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" fillcolor="window" strokeweight=".5pt">
                <v:textbox>
                  <w:txbxContent>
                    <w:p w14:paraId="79C8E364" w14:textId="77777777" w:rsidR="00821C05" w:rsidRDefault="00821C05" w:rsidP="00821C05"/>
                  </w:txbxContent>
                </v:textbox>
                <w10:wrap anchorx="margin"/>
              </v:shape>
            </w:pict>
          </mc:Fallback>
        </mc:AlternateContent>
      </w:r>
      <w:r w:rsidR="00141069">
        <w:rPr>
          <w:rFonts w:cstheme="minorHAnsi"/>
          <w:noProof/>
          <w:lang w:bidi="si-L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B449CC1" wp14:editId="7764955D">
                <wp:simplePos x="0" y="0"/>
                <wp:positionH relativeFrom="column">
                  <wp:posOffset>4516755</wp:posOffset>
                </wp:positionH>
                <wp:positionV relativeFrom="paragraph">
                  <wp:posOffset>52070</wp:posOffset>
                </wp:positionV>
                <wp:extent cx="942975" cy="2571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2FAD71" w14:textId="77777777" w:rsidR="00141069" w:rsidRDefault="00141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49CC1" id="Text Box 8" o:spid="_x0000_s1036" type="#_x0000_t202" style="position:absolute;left:0;text-align:left;margin-left:355.65pt;margin-top:4.1pt;width:74.25pt;height:20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" fillcolor="white [3201]" strokeweight=".5pt">
                <v:textbox>
                  <w:txbxContent>
                    <w:p w14:paraId="722FAD71" w14:textId="77777777" w:rsidR="00141069" w:rsidRDefault="00141069"/>
                  </w:txbxContent>
                </v:textbox>
              </v:shape>
            </w:pict>
          </mc:Fallback>
        </mc:AlternateContent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  <w:t>Non-Performing</w:t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  <w:r w:rsidR="001816D6">
        <w:rPr>
          <w:rFonts w:cstheme="minorHAnsi"/>
        </w:rPr>
        <w:tab/>
      </w:r>
    </w:p>
    <w:p w14:paraId="65736E67" w14:textId="71C354C0" w:rsidR="001816D6" w:rsidRDefault="00821C05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 w:rsidRPr="00821C05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B5CD8FB" wp14:editId="4D5B6F2E">
                <wp:simplePos x="0" y="0"/>
                <wp:positionH relativeFrom="margin">
                  <wp:posOffset>4516755</wp:posOffset>
                </wp:positionH>
                <wp:positionV relativeFrom="paragraph">
                  <wp:posOffset>159384</wp:posOffset>
                </wp:positionV>
                <wp:extent cx="942975" cy="25717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9429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B04F5AB" w14:textId="77777777" w:rsidR="00821C05" w:rsidRDefault="00821C05" w:rsidP="00821C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CD8FB" id="Text Box 6" o:spid="_x0000_s1037" type="#_x0000_t202" style="position:absolute;left:0;text-align:left;margin-left:355.65pt;margin-top:12.55pt;width:74.25pt;height:20.25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" fillcolor="window" strokeweight=".5pt">
                <v:textbox>
                  <w:txbxContent>
                    <w:p w14:paraId="3B04F5AB" w14:textId="77777777" w:rsidR="00821C05" w:rsidRDefault="00821C05" w:rsidP="00821C05"/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</w:rPr>
        <w:t>Granted Moratorium period (Months)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9A341B9" w14:textId="68DFEE3C" w:rsidR="00821C05" w:rsidRDefault="00821C05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Term Loan period (Months)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039A8314" w14:textId="77777777" w:rsidR="00821C05" w:rsidRDefault="00821C05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185F4ED8" w14:textId="0887CC55" w:rsidR="008C651C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 xml:space="preserve">Recommended / </w:t>
      </w:r>
      <w:r w:rsidR="00B523C9">
        <w:rPr>
          <w:rFonts w:cstheme="minorHAnsi"/>
        </w:rPr>
        <w:t>Not</w:t>
      </w:r>
      <w:r>
        <w:rPr>
          <w:rFonts w:cstheme="minorHAnsi"/>
        </w:rPr>
        <w:t xml:space="preserve"> recommended the concession granted to the above mentioned  </w:t>
      </w:r>
      <w:r w:rsidR="008C651C" w:rsidRPr="001869D1">
        <w:rPr>
          <w:rFonts w:cstheme="minorHAnsi"/>
        </w:rPr>
        <w:t xml:space="preserve"> </w:t>
      </w:r>
      <w:r>
        <w:rPr>
          <w:rFonts w:cstheme="minorHAnsi"/>
        </w:rPr>
        <w:t>borrower/s</w:t>
      </w:r>
    </w:p>
    <w:p w14:paraId="1B607DC0" w14:textId="77777777" w:rsidR="00767C1E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</w:p>
    <w:p w14:paraId="5FC4FAF3" w14:textId="7716A6AB" w:rsidR="00767C1E" w:rsidRDefault="00821C05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22DC3211" w14:textId="77777777" w:rsidR="00767C1E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…………………………………………….</w:t>
      </w:r>
    </w:p>
    <w:p w14:paraId="66ABF5F7" w14:textId="7A12FDBB" w:rsidR="00767C1E" w:rsidRDefault="00767C1E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Signature of Branch Manager</w:t>
      </w:r>
    </w:p>
    <w:p w14:paraId="6E07FBA4" w14:textId="77777777" w:rsidR="00767C1E" w:rsidRPr="001869D1" w:rsidRDefault="00234FDF" w:rsidP="001869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655"/>
        </w:tabs>
        <w:spacing w:after="0" w:line="300" w:lineRule="auto"/>
        <w:jc w:val="both"/>
        <w:rPr>
          <w:rFonts w:cstheme="minorHAnsi"/>
        </w:rPr>
      </w:pPr>
      <w:r>
        <w:rPr>
          <w:rFonts w:cstheme="minorHAnsi"/>
        </w:rPr>
        <w:t>Date:</w:t>
      </w:r>
    </w:p>
    <w:sectPr w:rsidR="00767C1E" w:rsidRPr="001869D1" w:rsidSect="00234FDF">
      <w:footerReference w:type="default" r:id="rId8"/>
      <w:pgSz w:w="12240" w:h="15840"/>
      <w:pgMar w:top="864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FE9404" w14:textId="77777777" w:rsidR="007351AD" w:rsidRDefault="007351AD" w:rsidP="00AB2A9D">
      <w:pPr>
        <w:spacing w:after="0" w:line="240" w:lineRule="auto"/>
      </w:pPr>
      <w:r>
        <w:separator/>
      </w:r>
    </w:p>
  </w:endnote>
  <w:endnote w:type="continuationSeparator" w:id="0">
    <w:p w14:paraId="55669C14" w14:textId="77777777" w:rsidR="007351AD" w:rsidRDefault="007351AD" w:rsidP="00AB2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0" w:usb1="00000000" w:usb2="00000000" w:usb3="00000000" w:csb0="0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25624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0B274A" w14:textId="77777777" w:rsidR="00234FDF" w:rsidRDefault="00234FD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51AD" w:rsidRPr="007351AD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EEFA27" w14:textId="77777777" w:rsidR="00234FDF" w:rsidRDefault="00234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BB2280" w14:textId="77777777" w:rsidR="007351AD" w:rsidRDefault="007351AD" w:rsidP="00AB2A9D">
      <w:pPr>
        <w:spacing w:after="0" w:line="240" w:lineRule="auto"/>
      </w:pPr>
      <w:r>
        <w:separator/>
      </w:r>
    </w:p>
  </w:footnote>
  <w:footnote w:type="continuationSeparator" w:id="0">
    <w:p w14:paraId="5BEC5832" w14:textId="77777777" w:rsidR="007351AD" w:rsidRDefault="007351AD" w:rsidP="00AB2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F6163"/>
    <w:multiLevelType w:val="hybridMultilevel"/>
    <w:tmpl w:val="6CF679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97A24"/>
    <w:multiLevelType w:val="multilevel"/>
    <w:tmpl w:val="795C44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  <w:bCs w:val="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B37306"/>
    <w:multiLevelType w:val="hybridMultilevel"/>
    <w:tmpl w:val="E18EB87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1C3814"/>
    <w:multiLevelType w:val="hybridMultilevel"/>
    <w:tmpl w:val="1CB229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7A1B16"/>
    <w:multiLevelType w:val="hybridMultilevel"/>
    <w:tmpl w:val="AC0E34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9897E49"/>
    <w:multiLevelType w:val="hybridMultilevel"/>
    <w:tmpl w:val="70807530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6C9B4EC5"/>
    <w:multiLevelType w:val="hybridMultilevel"/>
    <w:tmpl w:val="41DC0B3E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6DB04AD6"/>
    <w:multiLevelType w:val="hybridMultilevel"/>
    <w:tmpl w:val="5292024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343DC6"/>
    <w:multiLevelType w:val="hybridMultilevel"/>
    <w:tmpl w:val="13424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8711E"/>
    <w:multiLevelType w:val="hybridMultilevel"/>
    <w:tmpl w:val="FF146DE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0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bI0tzQzN7M0szBR0lEKTi0uzszPAykwqgUAMUUaYCwAAAA="/>
  </w:docVars>
  <w:rsids>
    <w:rsidRoot w:val="003A4A4A"/>
    <w:rsid w:val="000B213E"/>
    <w:rsid w:val="000D0BC2"/>
    <w:rsid w:val="00106FA2"/>
    <w:rsid w:val="001212A1"/>
    <w:rsid w:val="00141069"/>
    <w:rsid w:val="00156BB9"/>
    <w:rsid w:val="0017778C"/>
    <w:rsid w:val="001816D6"/>
    <w:rsid w:val="001869D1"/>
    <w:rsid w:val="001E4710"/>
    <w:rsid w:val="00206C23"/>
    <w:rsid w:val="00234FDF"/>
    <w:rsid w:val="00253AB9"/>
    <w:rsid w:val="00271D68"/>
    <w:rsid w:val="002D09D2"/>
    <w:rsid w:val="00361183"/>
    <w:rsid w:val="00363857"/>
    <w:rsid w:val="003A4A4A"/>
    <w:rsid w:val="003C29B5"/>
    <w:rsid w:val="00407B17"/>
    <w:rsid w:val="00416DAD"/>
    <w:rsid w:val="00427BE1"/>
    <w:rsid w:val="0043035B"/>
    <w:rsid w:val="00437C68"/>
    <w:rsid w:val="004C3E9B"/>
    <w:rsid w:val="00573F6F"/>
    <w:rsid w:val="005C2B50"/>
    <w:rsid w:val="005F7E55"/>
    <w:rsid w:val="00606540"/>
    <w:rsid w:val="006661F1"/>
    <w:rsid w:val="00681F9B"/>
    <w:rsid w:val="006B2767"/>
    <w:rsid w:val="007231BD"/>
    <w:rsid w:val="007351AD"/>
    <w:rsid w:val="00767C1E"/>
    <w:rsid w:val="007861A7"/>
    <w:rsid w:val="007D3F69"/>
    <w:rsid w:val="00801A87"/>
    <w:rsid w:val="00821C05"/>
    <w:rsid w:val="00824EA3"/>
    <w:rsid w:val="008A1177"/>
    <w:rsid w:val="008C07DD"/>
    <w:rsid w:val="008C651C"/>
    <w:rsid w:val="00916CD2"/>
    <w:rsid w:val="0092676A"/>
    <w:rsid w:val="00A01A9A"/>
    <w:rsid w:val="00AA716A"/>
    <w:rsid w:val="00AB2A9D"/>
    <w:rsid w:val="00AD5665"/>
    <w:rsid w:val="00B11B5A"/>
    <w:rsid w:val="00B523C9"/>
    <w:rsid w:val="00B5271F"/>
    <w:rsid w:val="00B63FCA"/>
    <w:rsid w:val="00B67893"/>
    <w:rsid w:val="00B71A0E"/>
    <w:rsid w:val="00B96F61"/>
    <w:rsid w:val="00BA5C02"/>
    <w:rsid w:val="00BB1EE8"/>
    <w:rsid w:val="00BF223E"/>
    <w:rsid w:val="00C11F4F"/>
    <w:rsid w:val="00C73FC2"/>
    <w:rsid w:val="00CA5ABC"/>
    <w:rsid w:val="00CF3724"/>
    <w:rsid w:val="00D215AD"/>
    <w:rsid w:val="00D2283C"/>
    <w:rsid w:val="00D77E9A"/>
    <w:rsid w:val="00DF4DA9"/>
    <w:rsid w:val="00E52C00"/>
    <w:rsid w:val="00EB7DA6"/>
    <w:rsid w:val="00EE46B7"/>
    <w:rsid w:val="00F11A4F"/>
    <w:rsid w:val="00F7238F"/>
    <w:rsid w:val="00F72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4D37"/>
  <w15:chartTrackingRefBased/>
  <w15:docId w15:val="{D67D329E-C50E-406D-81B3-8B85E8C85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2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A9D"/>
  </w:style>
  <w:style w:type="paragraph" w:styleId="Footer">
    <w:name w:val="footer"/>
    <w:basedOn w:val="Normal"/>
    <w:link w:val="FooterChar"/>
    <w:uiPriority w:val="99"/>
    <w:unhideWhenUsed/>
    <w:rsid w:val="00AB2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A9D"/>
  </w:style>
  <w:style w:type="table" w:styleId="TableGrid">
    <w:name w:val="Table Grid"/>
    <w:basedOn w:val="TableNormal"/>
    <w:uiPriority w:val="39"/>
    <w:rsid w:val="00A01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56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6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2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F1BAA-5E90-4EA4-9EF6-889A410FC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0-11-13T07:34:00Z</cp:lastPrinted>
  <dcterms:created xsi:type="dcterms:W3CDTF">2024-03-11T03:41:00Z</dcterms:created>
  <dcterms:modified xsi:type="dcterms:W3CDTF">2024-03-11T03:41:00Z</dcterms:modified>
</cp:coreProperties>
</file>